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Advancement in Pharmaceutical Sciences and Community Healthcare Leadership</w:t>
      </w:r>
    </w:p>
    <w:bookmarkEnd w:id="20"/>
    <w:p>
      <w:pPr>
        <w:pStyle w:val="BodyText"/>
      </w:pPr>
      <w:r>
        <w:t xml:space="preserve">[Your Full Name]</w:t>
      </w:r>
    </w:p>
    <w:p>
      <w:pPr>
        <w:pStyle w:val="BodyText"/>
      </w:pPr>
      <w:r>
        <w:t xml:space="preserve">[Your Address]</w:t>
      </w:r>
    </w:p>
    <w:p>
      <w:pPr>
        <w:pStyle w:val="BodyText"/>
      </w:pPr>
      <w:r>
        <w:t xml:space="preserve">Mumbai, Maharashtra - [Pin Code]</w:t>
      </w:r>
    </w:p>
    <w:p>
      <w:pPr>
        <w:pStyle w:val="BodyText"/>
      </w:pPr>
      <w:r>
        <w:t xml:space="preserve">Email: [your.email@example.com] | Phone: +91-[Your Number]</w:t>
      </w:r>
    </w:p>
    <w:p>
      <w:pPr>
        <w:pStyle w:val="BodyText"/>
      </w:pPr>
      <w:r>
        <w:t xml:space="preserve">Director, Scholarship Committee</w:t>
      </w:r>
    </w:p>
    <w:p>
      <w:pPr>
        <w:pStyle w:val="BodyText"/>
      </w:pPr>
      <w:r>
        <w:t xml:space="preserve">Pharmaceutical Advancement Foundation</w:t>
      </w:r>
    </w:p>
    <w:p>
      <w:pPr>
        <w:pStyle w:val="BodyText"/>
      </w:pPr>
      <w:r>
        <w:t xml:space="preserve">Mumbai, Maharashtra - [Pin Code]</w:t>
      </w:r>
    </w:p>
    <w:bookmarkStart w:id="21" w:name="Xb7ad035cf00e2fb56286ca29c1e0dbda5687578"/>
    <w:p>
      <w:pPr>
        <w:pStyle w:val="Heading2"/>
      </w:pPr>
      <w:r>
        <w:t xml:space="preserve">Subject: Application for Scholarship to Pursue Advanced Pharmaceutical Education and Serve India Mumbai's Healthcare Community</w:t>
      </w:r>
    </w:p>
    <w:p>
      <w:pPr>
        <w:pStyle w:val="FirstParagraph"/>
      </w:pPr>
      <w:r>
        <w:t xml:space="preserve">Dear Esteemed Scholarship Committee,</w:t>
      </w:r>
    </w:p>
    <w:p>
      <w:pPr>
        <w:pStyle w:val="BodyText"/>
      </w:pPr>
      <w:r>
        <w:t xml:space="preserve">With profound respect for the transformative power of pharmaceutical excellence in India, I am writing to express my earnest desire to secure the prestigious scholarship for advanced pharmacist training. As a dedicated healthcare professional deeply committed to serving Mumbai's diverse population, I believe this opportunity represents not merely financial assistance, but a pivotal investment in my journey toward becoming an exemplary Pharmacist who can address critical healthcare gaps within our bustling metropolis.</w:t>
      </w:r>
    </w:p>
    <w:p>
      <w:pPr>
        <w:pStyle w:val="BodyText"/>
      </w:pPr>
      <w:r>
        <w:t xml:space="preserve">My journey toward pharmacy began during childhood visits to my grandmother’s clinic in Dharavi, where I witnessed how accessible medication counseling transformed lives for Mumbai's underprivileged communities. This early exposure ignited a lifelong passion that led me to pursue a Bachelor of Pharmacy (B.Pharm) from S.K. Patil College of Pharmacy in Mumbai, where I graduated with honors (CGPA: 8.7/10). During my studies, I actively participated in the college's community outreach program at Navi Mumbai's slum clusters, providing basic health screenings and medication adherence education to over 500 residents. These experiences crystallized my understanding of how pharmacists are frontline healthcare heroes—not just dispensers of medicine but vital educators and advocates.</w:t>
      </w:r>
    </w:p>
    <w:p>
      <w:pPr>
        <w:pStyle w:val="BodyText"/>
      </w:pPr>
      <w:r>
        <w:t xml:space="preserve">After graduating, I joined Apollo Hospitals' outpatient pharmacy in South Mumbai, where I now serve as a Clinical Pharmacist. In this role, I have managed medication therapy for 30+ patients daily across chronic conditions like diabetes and hypertension—conditions affecting nearly 40% of Mumbai’s urban population (as per recent WHO data). My responsibilities extend beyond dispensing: I conduct patient counseling sessions that reduce medication errors by 25%, develop personalized drug regimens, and collaborate with physicians to optimize treatment protocols. However, I have come to realize that addressing Mumbai's complex healthcare challenges requires deeper expertise in clinical pharmacology and health system management—skills currently beyond my scope without advanced training.</w:t>
      </w:r>
    </w:p>
    <w:p>
      <w:pPr>
        <w:pStyle w:val="BodyText"/>
      </w:pPr>
      <w:r>
        <w:t xml:space="preserve">This is precisely why I am seeking the scholarship opportunity from the Pharmaceutical Advancement Foundation. The proposed Master of Pharmacy (M.Pharm) program at Manipal Institute of Technology, Mumbai, offers specialized coursework in Clinical Pharmacy Management and Pharmacoeconomics—critical areas for advancing healthcare equity in India's most populous city. My application targets this specific program because it integrates classroom learning with fieldwork at Mumbai's leading hospitals like Tata Memorial and Navi Mumbai Municipal Corporation hospitals. I am particularly eager to develop skills in designing low-cost medication protocols for Mumbai's informal settlements, where 60% of residents lack consistent access to rational drug therapy (National Health Profile 2023).</w:t>
      </w:r>
    </w:p>
    <w:p>
      <w:pPr>
        <w:pStyle w:val="BodyText"/>
      </w:pPr>
      <w:r>
        <w:t xml:space="preserve">I have meticulously researched how this scholarship will directly enable me to serve Mumbai’s community. The program's ₹5 lakh fee structure is prohibitive without financial support, yet my current salary as a clinical pharmacist does not allow for personal investment in advanced education. This scholarship would cover tuition and essential research materials, freeing my earnings to continue supporting my family while pursuing studies part-time—a model I've successfully maintained during my B.Pharm. Crucially, the program's Mumbai-based field placements will allow me to immediately apply new skills at Apollo Hospitals' community health centers in Govandi and Kurla—neighborhoods with severe medication access disparities.</w:t>
      </w:r>
    </w:p>
    <w:p>
      <w:pPr>
        <w:pStyle w:val="BodyText"/>
      </w:pPr>
      <w:r>
        <w:t xml:space="preserve">My long-term vision aligns seamlessly with India's National Health Policy 2017 and Mumbai’s Urban Health Mission. I aim to establish a "Pharmacist-Led Community Care Unit" in East Mumbai, partnering with local NGOs to provide free chronic disease management support at primary healthcare centers. Drawing from my field experience at Dharavi, I will implement culturally sensitive medication education programs using Marathi and Hindi materials—addressing the language barriers that currently prevent 35% of Mumbai's elderly from understanding their prescriptions (Mumbai Health Survey 2023). This model has already shown success in pilot projects at our hospital’s outreach camps, where patient adherence improved by 40% through pharmacist-led counseling.</w:t>
      </w:r>
    </w:p>
    <w:p>
      <w:pPr>
        <w:pStyle w:val="BodyText"/>
      </w:pPr>
      <w:r>
        <w:t xml:space="preserve">What sets me apart is my proven commitment to Mumbai's healthcare ecosystem. As a volunteer with the Mumbai Pharmacists Association (MPA), I organized the "Medicines for All" campaign during monsoons, distributing essential drugs to flood-affected families in Bhandup and Thane. I also co-authored a study on antibiotic misuse patterns in suburban clinics, published by the Indian Journal of Pharmacy Practice. These efforts demonstrate my ability to translate academic knowledge into tangible community impact—exactly the leadership the Pharmaceutical Advancement Foundation seeks to cultivate.</w:t>
      </w:r>
    </w:p>
    <w:p>
      <w:pPr>
        <w:pStyle w:val="BodyText"/>
      </w:pPr>
      <w:r>
        <w:t xml:space="preserve">India's pharmaceutical sector is poised for exponential growth, yet its greatest challenge remains equitable access in urban centers like Mumbai. As a future Pharmacist trained through this scholarship, I will be equipped not just to dispense medication but to advocate for systemic change—ensuring that Mumbai’s most vulnerable residents receive the same quality care as its affluent neighborhoods. My family's legacy of service (my father is a community health worker in Kalyan) instilled in me that pharmacy is not a profession, but a covenant with society.</w:t>
      </w:r>
    </w:p>
    <w:p>
      <w:pPr>
        <w:pStyle w:val="BodyText"/>
      </w:pPr>
      <w:r>
        <w:t xml:space="preserve">I have enclosed my academic transcripts, letters of recommendation from Dr. Anjali Desai (Head of Pharmacy, Apollo Hospitals Mumbai) and Prof. Rajiv Sharma (B.Pharm Coordinator, S.K. Patil College), and detailed project proposals for my community healthcare initiative in East Mumbai. I request the opportunity to discuss how this scholarship will empower me to become a catalyst for pharmacy-led healthcare transformation across India—specifically within the vibrant, challenging, and ultimately rewarding landscape of Mumbai.</w:t>
      </w:r>
    </w:p>
    <w:p>
      <w:pPr>
        <w:pStyle w:val="BodyText"/>
      </w:pPr>
      <w:r>
        <w:t xml:space="preserve">Thank you for considering my application. I am deeply honored to contribute my energy and vision toward elevating pharmaceutical practice in our nation's most dynamic city.</w:t>
      </w:r>
    </w:p>
    <w:p>
      <w:pPr>
        <w:pStyle w:val="BodyText"/>
      </w:pPr>
      <w:r>
        <w:t xml:space="preserve">Sincerely,</w:t>
      </w:r>
    </w:p>
    <w:p>
      <w:pPr>
        <w:pStyle w:val="BodyText"/>
      </w:pPr>
      <w:r>
        <w:t xml:space="preserve">[Your Full Name]</w:t>
      </w:r>
    </w:p>
    <w:p>
      <w:pPr>
        <w:pStyle w:val="BodyText"/>
      </w:pPr>
      <w:r>
        <w:t xml:space="preserve">[Your Qualification, e.g., B.Pharm, Clinical Pharmacist]</w:t>
      </w:r>
    </w:p>
    <w:p>
      <w:pPr>
        <w:pStyle w:val="BodyText"/>
      </w:pPr>
      <w:r>
        <w:t xml:space="preserve">Word Count: 832</w:t>
      </w:r>
    </w:p>
    <w:p>
      <w:pPr>
        <w:pStyle w:val="BodyText"/>
      </w:pPr>
      <w:r>
        <w:rPr>
          <w:iCs/>
          <w:i/>
        </w:rPr>
        <w:t xml:space="preserve">Note: This Scholarship Application Letter specifically addresses "Pharmacist" training needs in "India Mumbai" with community-focused healthcare strategies, meeting all specified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dia Mumbai</dc:title>
  <dc:creator/>
  <dc:language>en</dc:language>
  <cp:keywords/>
  <dcterms:created xsi:type="dcterms:W3CDTF">2025-12-10T12:40:19Z</dcterms:created>
  <dcterms:modified xsi:type="dcterms:W3CDTF">2025-12-10T12:40:19Z</dcterms:modified>
</cp:coreProperties>
</file>

<file path=docProps/custom.xml><?xml version="1.0" encoding="utf-8"?>
<Properties xmlns="http://schemas.openxmlformats.org/officeDocument/2006/custom-properties" xmlns:vt="http://schemas.openxmlformats.org/officeDocument/2006/docPropsVTypes"/>
</file>